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C0D65" w14:textId="0CF72877" w:rsidR="008A0A4D" w:rsidRPr="00262C00" w:rsidRDefault="00AA69B2" w:rsidP="00262C00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 w:rsidRPr="00262C00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ទឹកប្រហុកបែបខ្មែរពិសេស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 xml:space="preserve"> (F1)</w:t>
      </w:r>
    </w:p>
    <w:p w14:paraId="0F930DC6" w14:textId="1324C256" w:rsidR="00AA69B2" w:rsidRPr="00262C00" w:rsidRDefault="0096482C" w:rsidP="0096482C">
      <w:pPr>
        <w:jc w:val="both"/>
        <w:rPr>
          <w:rFonts w:ascii="Khmer OS" w:hAnsi="Khmer OS" w:cs="Khmer OS"/>
          <w:sz w:val="24"/>
          <w:szCs w:val="24"/>
        </w:rPr>
      </w:pPr>
      <w:r>
        <w:rPr>
          <w:rFonts w:ascii="Khmer OS" w:hAnsi="Khmer OS" w:cs="Khmer OS" w:hint="cs"/>
          <w:sz w:val="24"/>
          <w:szCs w:val="24"/>
          <w:cs/>
        </w:rPr>
        <w:tab/>
      </w:r>
      <w:r w:rsidR="00AA69B2">
        <w:rPr>
          <w:rFonts w:ascii="Khmer OS" w:hAnsi="Khmer OS" w:cs="Khmer OS" w:hint="cs"/>
          <w:sz w:val="24"/>
          <w:szCs w:val="24"/>
          <w:cs/>
        </w:rPr>
        <w:t>ទឺកប្រហុកគឺជាទឹកជ្រលក់ម្យ៉ាងដែលជាមុខម្ហូបសំខាន់មួយរបស់ជនជាតិខ្មែរ ហើយម្ហូបខ្មែរភាគច្រើនប្រើប្រហុកដើម្បីបន្ថែមរស់ជាតិឱ្យកាន់តែឆ្ងាញ់ពិសារ។ ទឹកប្រហុកមានរសជាតិកាន់តែឆ្ងាញ់កាលណាប្រើសម្រាប់ជ្រលក់ជាមួយបន្លែឆ្អិនឬត្រីឬសាច់ឆ្អិន។ ជាទូទៅទឹកប្រហុកគឺជាទឹកជ្រលក់ដែលគេប្រើសំរាប់ជ្រលក់ជាមួយពោះគោស្ងោរ និង សាច់អាំង។</w:t>
      </w:r>
    </w:p>
    <w:p w14:paraId="000C157F" w14:textId="415309CE" w:rsidR="00A86CF0" w:rsidRDefault="0096482C" w:rsidP="00165BC1">
      <w:pPr>
        <w:rPr>
          <w:rFonts w:ascii="Khmer OS" w:hAnsi="Khmer OS" w:cs="Khmer OS"/>
          <w:sz w:val="24"/>
          <w:szCs w:val="24"/>
        </w:rPr>
      </w:pPr>
      <w:r>
        <w:rPr>
          <w:rFonts w:ascii="Khmer OS" w:hAnsi="Khmer OS" w:cs="Khmer OS"/>
          <w:b/>
          <w:bCs/>
          <w:noProof/>
          <w:sz w:val="24"/>
          <w:szCs w:val="24"/>
          <w:lang w:val="km-KH"/>
        </w:rPr>
        <w:drawing>
          <wp:anchor distT="0" distB="0" distL="114300" distR="114300" simplePos="0" relativeHeight="251658240" behindDoc="0" locked="0" layoutInCell="1" allowOverlap="1" wp14:anchorId="1899124C" wp14:editId="49E8330E">
            <wp:simplePos x="914400" y="2598420"/>
            <wp:positionH relativeFrom="margin">
              <wp:align>left</wp:align>
            </wp:positionH>
            <wp:positionV relativeFrom="margin">
              <wp:align>top</wp:align>
            </wp:positionV>
            <wp:extent cx="2926080" cy="1524000"/>
            <wp:effectExtent l="0" t="0" r="762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69B2" w:rsidRPr="00AA69B2">
        <w:rPr>
          <w:rFonts w:ascii="Khmer OS" w:hAnsi="Khmer OS" w:cs="Khmer OS"/>
          <w:b/>
          <w:bCs/>
          <w:sz w:val="24"/>
          <w:szCs w:val="24"/>
          <w:cs/>
        </w:rPr>
        <w:t>ចំណាំ៖</w:t>
      </w:r>
      <w:r w:rsidR="00AA69B2" w:rsidRPr="00AA69B2">
        <w:rPr>
          <w:rFonts w:ascii="Khmer OS" w:hAnsi="Khmer OS" w:cs="Khmer OS"/>
          <w:sz w:val="24"/>
          <w:szCs w:val="24"/>
          <w:cs/>
        </w:rPr>
        <w:t xml:space="preserve"> ប្រហុក​ជា​ម្ហូប​អាហារ​ពិសេសមួយ​ប្រភេទដែល​ប្រជាជន​ខ្មែរពិសារ​តាំង​ពី​ដូនតា​មកហើយវា​បាន​ក្លាយ​ទៅ​ជា​អាហារ​នៃ​អត្តសញ្ញាណ​ជនជាតិ​ខ្មែរ​ផងដែរ។ ជនជាតិខ្មែរ​ស្ទើរ​តែ​ទាំង​អស់នៅជនបទនូវតែអនុវត្តប្រពៃណីធ្វើប្រហុកស្ទើរ​គ្រប់ៗ​ផ្ទះដើម្យីបរិភោគប្រចាំថ្ងៃ។ សម្រាប់អ្នកនៅទីក្រុងសម័យថ្មីមួយចំនួនមិនសូវចេះធ្វើនោះទេ ប៉ុន្តែនៅតែនិយមពិសារជាប្រចាំ</w:t>
      </w:r>
      <w:r w:rsidR="0056636E">
        <w:rPr>
          <w:rFonts w:ascii="Khmer OS" w:hAnsi="Khmer OS" w:cs="Khmer OS" w:hint="cs"/>
          <w:sz w:val="24"/>
          <w:szCs w:val="24"/>
          <w:cs/>
        </w:rPr>
        <w:t>។</w:t>
      </w:r>
    </w:p>
    <w:p w14:paraId="22F86B41" w14:textId="3CB5923E" w:rsidR="0056636E" w:rsidRDefault="0056636E" w:rsidP="00165BC1">
      <w:pPr>
        <w:rPr>
          <w:rFonts w:ascii="Khmer OS" w:hAnsi="Khmer OS" w:cs="Khmer OS"/>
          <w:sz w:val="24"/>
          <w:szCs w:val="24"/>
        </w:rPr>
      </w:pPr>
    </w:p>
    <w:p w14:paraId="0FE975DC" w14:textId="2B4CDD93" w:rsidR="0056636E" w:rsidRDefault="006067C0" w:rsidP="0056636E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59264" behindDoc="0" locked="0" layoutInCell="1" allowOverlap="1" wp14:anchorId="3E419664" wp14:editId="037E3759">
            <wp:simplePos x="0" y="0"/>
            <wp:positionH relativeFrom="margin">
              <wp:align>right</wp:align>
            </wp:positionH>
            <wp:positionV relativeFrom="margin">
              <wp:posOffset>4008120</wp:posOffset>
            </wp:positionV>
            <wp:extent cx="2963545" cy="1661160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10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545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636E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ប្រហុកខ្ទិះបង្គាជាមួយត្រប់ខៀវ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D32B96">
        <w:rPr>
          <w:rFonts w:ascii="Khmer OS" w:hAnsi="Khmer OS" w:cs="Khmer OS"/>
          <w:b/>
          <w:bCs/>
          <w:sz w:val="28"/>
          <w:szCs w:val="28"/>
          <w:u w:val="single"/>
        </w:rPr>
        <w:t>2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0A5B38FD" w14:textId="733A12A3" w:rsidR="0056636E" w:rsidRDefault="0056636E" w:rsidP="0056636E">
      <w:pPr>
        <w:jc w:val="both"/>
        <w:rPr>
          <w:rFonts w:ascii="Khmer OS" w:hAnsi="Khmer OS" w:cs="Khmer OS"/>
          <w:sz w:val="24"/>
          <w:szCs w:val="24"/>
        </w:rPr>
      </w:pPr>
      <w:r w:rsidRPr="0056636E">
        <w:rPr>
          <w:rFonts w:ascii="Khmer OS" w:hAnsi="Khmer OS" w:cs="Khmer OS"/>
          <w:sz w:val="24"/>
          <w:szCs w:val="24"/>
          <w:cs/>
        </w:rPr>
        <w:t>ប្រហុកខ្ទិះបង្គាជាមួយត្រប់ខៀវគឺជាទឹកជ្រលក់យ៉ាងដែលជាមុខម្ហូបសំខាន់មួយរបស់ជនជាតិខ្មែរ​។ ម្ហូបខ្មែរ​ភាគច្រើនប្រើ​ប្រហុក​ដើម្បីបន្លែមរសជាតិឲ្យកាន់តែឆ្ងាញ់។ ​ ប្រហុកខ្ទិះបង្គាជាមួយត្រប់ខៀវគឺជាម្ហូបដែលធ្វើពីប្រហុក​​ បង្គានិងត្រប់។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56636E">
        <w:rPr>
          <w:rFonts w:ascii="Khmer OS" w:hAnsi="Khmer OS" w:cs="Khmer OS"/>
          <w:sz w:val="24"/>
          <w:szCs w:val="24"/>
          <w:cs/>
        </w:rPr>
        <w:t>ផ្លែត្រប់ខៀវគឺជាត្រប់ម្យ៉ាងមានរាងតូចៗមានទំហំប៉ុនត្បូងខ្ចងនិងផ្លែជាកញ្ចុម មានរាងជាវ័ល្សដូចដើមទំពាំងបាយជូរ វាមានគ្រាប់ជាច្រើនហើយវាមានរសជាតិចត់តិចៗ ដែលប្រជាជនខ្មែរចូលចិត្តដាក់ក្នុងសម្ល សម្លការី​ និងម្ហូបផ្សេងៗ ជាពិសេដូចជា ប្រហុកខ្ទិះបង្គាជាមួយត្រប់ខៀវខ្ចីនេះឯង។ ប្រហុកខ្ទិះបង្គាពេញនិយមបំផុតសំរាប់ប្រជាជននៅតាមជនបទ គេតែងតែពិសារជាមួយបន្លែស្រស់ជាច្រើនមុខ។</w:t>
      </w:r>
    </w:p>
    <w:p w14:paraId="41B67669" w14:textId="548CF501" w:rsidR="0056636E" w:rsidRDefault="0056636E" w:rsidP="006067C0">
      <w:pPr>
        <w:jc w:val="both"/>
        <w:rPr>
          <w:rFonts w:ascii="Khmer OS" w:hAnsi="Khmer OS" w:cs="Khmer OS"/>
          <w:sz w:val="24"/>
          <w:szCs w:val="24"/>
        </w:rPr>
      </w:pPr>
      <w:r w:rsidRPr="00165BC1">
        <w:rPr>
          <w:rFonts w:ascii="Khmer OS" w:hAnsi="Khmer OS" w:cs="Khmer OS"/>
          <w:b/>
          <w:bCs/>
          <w:sz w:val="24"/>
          <w:szCs w:val="24"/>
          <w:cs/>
        </w:rPr>
        <w:t>ចំណាំ៖</w:t>
      </w:r>
      <w:r w:rsidRPr="00165BC1">
        <w:rPr>
          <w:rFonts w:ascii="Khmer OS" w:hAnsi="Khmer OS" w:cs="Khmer OS"/>
          <w:sz w:val="24"/>
          <w:szCs w:val="24"/>
          <w:cs/>
        </w:rPr>
        <w:t xml:space="preserve"> </w:t>
      </w:r>
      <w:r w:rsidRPr="0056636E">
        <w:rPr>
          <w:rFonts w:ascii="Khmer OS" w:hAnsi="Khmer OS" w:cs="Khmer OS"/>
          <w:sz w:val="24"/>
          <w:szCs w:val="24"/>
          <w:cs/>
        </w:rPr>
        <w:t>អន្លក់ប្រហុកខ្ទិះ</w:t>
      </w:r>
      <w:r>
        <w:rPr>
          <w:rFonts w:ascii="Khmer OS" w:hAnsi="Khmer OS" w:cs="Khmer OS" w:hint="cs"/>
          <w:sz w:val="24"/>
          <w:szCs w:val="24"/>
          <w:cs/>
        </w:rPr>
        <w:t xml:space="preserve">រួមមានដូចជា </w:t>
      </w:r>
      <w:r w:rsidRPr="0056636E">
        <w:rPr>
          <w:rFonts w:ascii="Khmer OS" w:hAnsi="Khmer OS" w:cs="Khmer OS"/>
          <w:sz w:val="24"/>
          <w:szCs w:val="24"/>
          <w:cs/>
        </w:rPr>
        <w:t>ស្ពៅក្តោប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56636E">
        <w:rPr>
          <w:rFonts w:ascii="Khmer OS" w:hAnsi="Khmer OS" w:cs="Khmer OS"/>
          <w:sz w:val="24"/>
          <w:szCs w:val="24"/>
          <w:cs/>
        </w:rPr>
        <w:t>ត្រសក់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56636E">
        <w:rPr>
          <w:rFonts w:ascii="Khmer OS" w:hAnsi="Khmer OS" w:cs="Khmer OS"/>
          <w:sz w:val="24"/>
          <w:szCs w:val="24"/>
          <w:cs/>
        </w:rPr>
        <w:t>សណ្តែកកួរ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56636E">
        <w:rPr>
          <w:rFonts w:ascii="Khmer OS" w:hAnsi="Khmer OS" w:cs="Khmer OS"/>
          <w:sz w:val="24"/>
          <w:szCs w:val="24"/>
          <w:cs/>
        </w:rPr>
        <w:t>ពោតបារាំង</w:t>
      </w:r>
      <w:r>
        <w:rPr>
          <w:rFonts w:ascii="Khmer OS" w:hAnsi="Khmer OS" w:cs="Khmer OS" w:hint="cs"/>
          <w:sz w:val="24"/>
          <w:szCs w:val="24"/>
          <w:cs/>
        </w:rPr>
        <w:t xml:space="preserve"> ឬ</w:t>
      </w:r>
      <w:r w:rsidRPr="0056636E">
        <w:rPr>
          <w:rFonts w:ascii="Khmer OS" w:hAnsi="Khmer OS" w:cs="Khmer OS"/>
          <w:sz w:val="24"/>
          <w:szCs w:val="24"/>
          <w:cs/>
        </w:rPr>
        <w:t>បន្លែផ្សេងៗទៀតតាមចំណង់ចំណូលចិត្ត</w:t>
      </w:r>
      <w:r>
        <w:rPr>
          <w:rFonts w:ascii="Khmer OS" w:hAnsi="Khmer OS" w:cs="Khmer OS" w:hint="cs"/>
          <w:sz w:val="24"/>
          <w:szCs w:val="24"/>
          <w:cs/>
        </w:rPr>
        <w:t>។</w:t>
      </w:r>
    </w:p>
    <w:p w14:paraId="6169584E" w14:textId="426BA392" w:rsidR="0056636E" w:rsidRDefault="006067C0" w:rsidP="0056636E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422F215E" wp14:editId="3090AF3A">
            <wp:simplePos x="0" y="0"/>
            <wp:positionH relativeFrom="margin">
              <wp:align>left</wp:align>
            </wp:positionH>
            <wp:positionV relativeFrom="margin">
              <wp:posOffset>7620</wp:posOffset>
            </wp:positionV>
            <wp:extent cx="3291840" cy="22040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6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636E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អាម៉ុកសាច់ត្រី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D32B96">
        <w:rPr>
          <w:rFonts w:ascii="Khmer OS" w:hAnsi="Khmer OS" w:cs="Khmer OS"/>
          <w:b/>
          <w:bCs/>
          <w:sz w:val="28"/>
          <w:szCs w:val="28"/>
          <w:u w:val="single"/>
        </w:rPr>
        <w:t>3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7AD133F4" w14:textId="3933CBF8" w:rsidR="0056636E" w:rsidRPr="0056636E" w:rsidRDefault="00DA7B53" w:rsidP="0056636E">
      <w:pPr>
        <w:jc w:val="both"/>
        <w:rPr>
          <w:rFonts w:ascii="Khmer OS" w:hAnsi="Khmer OS" w:cs="Khmer OS"/>
          <w:sz w:val="24"/>
          <w:szCs w:val="40"/>
        </w:rPr>
      </w:pPr>
      <w:r>
        <w:rPr>
          <w:rFonts w:ascii="Khmer OS" w:hAnsi="Khmer OS" w:cs="Khmer OS" w:hint="cs"/>
          <w:b/>
          <w:bCs/>
          <w:noProof/>
          <w:sz w:val="28"/>
          <w:szCs w:val="28"/>
          <w:u w:val="single"/>
          <w:lang w:val="km-KH"/>
        </w:rPr>
        <w:drawing>
          <wp:anchor distT="0" distB="0" distL="114300" distR="114300" simplePos="0" relativeHeight="251661312" behindDoc="0" locked="0" layoutInCell="1" allowOverlap="1" wp14:anchorId="4EA0C8B4" wp14:editId="2AB9BE67">
            <wp:simplePos x="0" y="0"/>
            <wp:positionH relativeFrom="margin">
              <wp:posOffset>3009900</wp:posOffset>
            </wp:positionH>
            <wp:positionV relativeFrom="margin">
              <wp:posOffset>3007995</wp:posOffset>
            </wp:positionV>
            <wp:extent cx="2895600" cy="2216150"/>
            <wp:effectExtent l="0" t="0" r="1270" b="63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636E" w:rsidRPr="007B7F04">
        <w:rPr>
          <w:rFonts w:ascii="Khmer OS" w:hAnsi="Khmer OS" w:cs="Khmer OS"/>
          <w:sz w:val="24"/>
          <w:szCs w:val="24"/>
          <w:cs/>
        </w:rPr>
        <w:t>អាម៉ុកសាច់ត្រីទឹកសាបជាអាហារពិសេសខ្ចប់ដោយស្លឹកចេក និងគ្រឿងផ្សំពិសេសដ៏ទៃទៀត ដែលគ្រាន់តែមើលក៏ស្រក់ទឹកមាត់ដែរ។ អាម៉ុកត្រី គឺជាប្រភេទអាហារបែបប្រពៃណីដែលគេនិយមចូលចិត្ដធ្វើបរិភោគក្នុងរដូវកាលបុណ្យអុំទូក ប៉ុន្ដែសម្រាប់អ្នកដំណើរដើរកំសាន្ដអាចសាកល្បងរកទិញញ៉ាំមុខម្ហូបនេះគ្រប់ពេលនៅតាមភោជនីយដ្ឋាននៅក្រុងសៀមរាប។</w:t>
      </w:r>
    </w:p>
    <w:p w14:paraId="27CB5528" w14:textId="5972F436" w:rsidR="00A86CF0" w:rsidRDefault="00A86CF0" w:rsidP="00A86CF0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សម្លម្ជូរសាច់មាន់មើមឈូក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D32B96">
        <w:rPr>
          <w:rFonts w:ascii="Khmer OS" w:hAnsi="Khmer OS" w:cs="Khmer OS"/>
          <w:b/>
          <w:bCs/>
          <w:sz w:val="28"/>
          <w:szCs w:val="28"/>
          <w:u w:val="single"/>
        </w:rPr>
        <w:t>4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34424D77" w14:textId="5A5923E6" w:rsidR="00A86CF0" w:rsidRPr="00A86CF0" w:rsidRDefault="00A86CF0" w:rsidP="00A86CF0">
      <w:pPr>
        <w:jc w:val="both"/>
        <w:rPr>
          <w:rFonts w:ascii="Khmer OS" w:hAnsi="Khmer OS" w:cs="Khmer OS"/>
          <w:sz w:val="24"/>
          <w:szCs w:val="24"/>
        </w:rPr>
      </w:pPr>
      <w:r w:rsidRPr="00A86CF0">
        <w:rPr>
          <w:rFonts w:ascii="Khmer OS" w:hAnsi="Khmer OS" w:cs="Khmer OS"/>
          <w:sz w:val="24"/>
          <w:szCs w:val="24"/>
          <w:cs/>
        </w:rPr>
        <w:t>សម្លម្ជូរសាច់មាន់</w:t>
      </w:r>
      <w:r>
        <w:rPr>
          <w:rFonts w:ascii="Khmer OS" w:hAnsi="Khmer OS" w:cs="Khmer OS" w:hint="cs"/>
          <w:sz w:val="24"/>
          <w:szCs w:val="24"/>
          <w:cs/>
        </w:rPr>
        <w:t>ជាមួយ</w:t>
      </w:r>
      <w:r w:rsidRPr="00A86CF0">
        <w:rPr>
          <w:rFonts w:ascii="Khmer OS" w:hAnsi="Khmer OS" w:cs="Khmer OS"/>
          <w:sz w:val="24"/>
          <w:szCs w:val="24"/>
          <w:cs/>
        </w:rPr>
        <w:t>មើមឈូក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A86CF0">
        <w:rPr>
          <w:rFonts w:ascii="Khmer OS" w:hAnsi="Khmer OS" w:cs="Khmer OS"/>
          <w:sz w:val="24"/>
          <w:szCs w:val="24"/>
          <w:cs/>
        </w:rPr>
        <w:t>គឺជាអាហារដែលប្រជាជនតាមជនបទនិយមចម្អិន</w:t>
      </w:r>
      <w:r>
        <w:rPr>
          <w:rFonts w:ascii="Khmer OS" w:hAnsi="Khmer OS" w:cs="Khmer OS" w:hint="cs"/>
          <w:sz w:val="24"/>
          <w:szCs w:val="24"/>
          <w:cs/>
        </w:rPr>
        <w:t>និង</w:t>
      </w:r>
      <w:r w:rsidRPr="00A86CF0">
        <w:rPr>
          <w:rFonts w:ascii="Khmer OS" w:hAnsi="Khmer OS" w:cs="Khmer OS"/>
          <w:sz w:val="24"/>
          <w:szCs w:val="24"/>
          <w:cs/>
        </w:rPr>
        <w:t>បរិភោគប្រចាំថ្ងៃ</w:t>
      </w:r>
      <w:r>
        <w:rPr>
          <w:rFonts w:ascii="Khmer OS" w:hAnsi="Khmer OS" w:cs="Khmer OS" w:hint="cs"/>
          <w:sz w:val="24"/>
          <w:szCs w:val="24"/>
          <w:cs/>
        </w:rPr>
        <w:t>។</w:t>
      </w:r>
      <w:r w:rsidRPr="00A86CF0">
        <w:rPr>
          <w:rFonts w:ascii="Khmer OS" w:hAnsi="Khmer OS" w:cs="Khmer OS"/>
          <w:sz w:val="24"/>
          <w:szCs w:val="24"/>
          <w:cs/>
        </w:rPr>
        <w:t xml:space="preserve"> វាជាមុខម្ហូបដែលសាម</w:t>
      </w:r>
      <w:r>
        <w:rPr>
          <w:rFonts w:ascii="Khmer OS" w:hAnsi="Khmer OS" w:cs="Khmer OS" w:hint="cs"/>
          <w:sz w:val="24"/>
          <w:szCs w:val="24"/>
          <w:cs/>
        </w:rPr>
        <w:t>ញ្ញ</w:t>
      </w:r>
      <w:r w:rsidRPr="00A86CF0">
        <w:rPr>
          <w:rFonts w:ascii="Khmer OS" w:hAnsi="Khmer OS" w:cs="Khmer OS"/>
          <w:sz w:val="24"/>
          <w:szCs w:val="24"/>
          <w:cs/>
        </w:rPr>
        <w:t>ងាយស្រួល</w:t>
      </w:r>
      <w:r>
        <w:rPr>
          <w:rFonts w:ascii="Khmer OS" w:hAnsi="Khmer OS" w:cs="Khmer OS" w:hint="cs"/>
          <w:sz w:val="24"/>
          <w:szCs w:val="24"/>
          <w:cs/>
        </w:rPr>
        <w:t>ក្នុងការ</w:t>
      </w:r>
      <w:r w:rsidRPr="00A86CF0">
        <w:rPr>
          <w:rFonts w:ascii="Khmer OS" w:hAnsi="Khmer OS" w:cs="Khmer OS"/>
          <w:sz w:val="24"/>
          <w:szCs w:val="24"/>
          <w:cs/>
        </w:rPr>
        <w:t>ចម្អិននិងមានរសជាតិឆ្ងាញ់ពិ</w:t>
      </w:r>
      <w:r>
        <w:rPr>
          <w:rFonts w:ascii="Khmer OS" w:hAnsi="Khmer OS" w:cs="Khmer OS" w:hint="cs"/>
          <w:sz w:val="24"/>
          <w:szCs w:val="24"/>
          <w:cs/>
        </w:rPr>
        <w:t>សារ</w:t>
      </w:r>
      <w:r w:rsidRPr="00A86CF0">
        <w:rPr>
          <w:rFonts w:ascii="Khmer OS" w:hAnsi="Khmer OS" w:cs="Khmer OS"/>
          <w:sz w:val="24"/>
          <w:szCs w:val="24"/>
          <w:cs/>
        </w:rPr>
        <w:t>។</w:t>
      </w:r>
      <w:r>
        <w:rPr>
          <w:rFonts w:ascii="Khmer OS" w:hAnsi="Khmer OS" w:cs="Khmer OS" w:hint="cs"/>
          <w:sz w:val="24"/>
          <w:szCs w:val="24"/>
          <w:cs/>
        </w:rPr>
        <w:t xml:space="preserve"> ក្នុង</w:t>
      </w:r>
      <w:r w:rsidRPr="00A86CF0">
        <w:rPr>
          <w:rFonts w:ascii="Khmer OS" w:hAnsi="Khmer OS" w:cs="Khmer OS"/>
          <w:sz w:val="24"/>
          <w:szCs w:val="24"/>
          <w:cs/>
        </w:rPr>
        <w:t>ព្រះពុទ្ធសាសនា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A86CF0">
        <w:rPr>
          <w:rFonts w:ascii="Khmer OS" w:hAnsi="Khmer OS" w:cs="Khmer OS"/>
          <w:sz w:val="24"/>
          <w:szCs w:val="24"/>
          <w:cs/>
        </w:rPr>
        <w:t>ផ្កាឈូកគឺតំណាង</w:t>
      </w:r>
      <w:r>
        <w:rPr>
          <w:rFonts w:ascii="Khmer OS" w:hAnsi="Khmer OS" w:cs="Khmer OS" w:hint="cs"/>
          <w:sz w:val="24"/>
          <w:szCs w:val="24"/>
          <w:cs/>
        </w:rPr>
        <w:t>ឱ្យ</w:t>
      </w:r>
      <w:r w:rsidRPr="00A86CF0">
        <w:rPr>
          <w:rFonts w:ascii="Khmer OS" w:hAnsi="Khmer OS" w:cs="Khmer OS"/>
          <w:sz w:val="24"/>
          <w:szCs w:val="24"/>
          <w:cs/>
        </w:rPr>
        <w:t xml:space="preserve">ភាពបរិសុទ្ធ </w:t>
      </w:r>
      <w:r>
        <w:rPr>
          <w:rFonts w:ascii="Khmer OS" w:hAnsi="Khmer OS" w:cs="Khmer OS" w:hint="cs"/>
          <w:sz w:val="24"/>
          <w:szCs w:val="24"/>
          <w:cs/>
        </w:rPr>
        <w:t>ហេតុនេះហើយទើប</w:t>
      </w:r>
      <w:r w:rsidRPr="00A86CF0">
        <w:rPr>
          <w:rFonts w:ascii="Khmer OS" w:hAnsi="Khmer OS" w:cs="Khmer OS"/>
          <w:sz w:val="24"/>
          <w:szCs w:val="24"/>
          <w:cs/>
        </w:rPr>
        <w:t>ប្រជាជនខ្មែរជាអ្នកគោរពព្រះពុទ្ធសាសនាតែងតែយកផ្កាឈូកទៅថ្វាយព្រះ។ ដើមឈូកដុះចេញពីដីល្បាប់ហើយស្លឹកនិងផ្ការបស់វាស្អាតគួរឱ្យទាក់ទាញណាស់ ចំណែកឯមើមឈូក ក្រអៅឈូក​ គ្រាប់ឈូកផ្តល់សារប្រយោជន៏ជាច្រើនយ៉ាងដល់សុខភាព។ គេអាចយក​មើមឈូក គ្រាប់ឈូក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A86CF0">
        <w:rPr>
          <w:rFonts w:ascii="Khmer OS" w:hAnsi="Khmer OS" w:cs="Khmer OS"/>
          <w:sz w:val="24"/>
          <w:szCs w:val="24"/>
          <w:cs/>
        </w:rPr>
        <w:t>និងក្រអៅ</w:t>
      </w:r>
      <w:r>
        <w:rPr>
          <w:rFonts w:ascii="Khmer OS" w:hAnsi="Khmer OS" w:cs="Khmer OS" w:hint="cs"/>
          <w:sz w:val="24"/>
          <w:szCs w:val="24"/>
          <w:cs/>
        </w:rPr>
        <w:t>ឈូក</w:t>
      </w:r>
      <w:r w:rsidRPr="00A86CF0">
        <w:rPr>
          <w:rFonts w:ascii="Khmer OS" w:hAnsi="Khmer OS" w:cs="Khmer OS"/>
          <w:sz w:val="24"/>
          <w:szCs w:val="24"/>
          <w:cs/>
        </w:rPr>
        <w:t>ទៅចម្អិនជាម្ហូបអាហារឬក៏ទៅផ្សំជាឱសថក៏បាន ចំណែកឯស្លឹកឈូកគេអាចប្រើវាសម្រាប់ខ្ចប់ត្រី សាច់និងរបស់ផ្សេងៗទៀត រីឯគ្រាប់ឈូកស្រស់វិញគេពិសារជាបង្អែមក៏បាន។</w:t>
      </w:r>
    </w:p>
    <w:p w14:paraId="44FA8AC9" w14:textId="738B3887" w:rsidR="0056636E" w:rsidRPr="0056636E" w:rsidRDefault="00A86CF0" w:rsidP="0056636E">
      <w:pPr>
        <w:jc w:val="both"/>
        <w:rPr>
          <w:rFonts w:ascii="Khmer OS" w:hAnsi="Khmer OS" w:cs="Khmer OS"/>
          <w:sz w:val="24"/>
          <w:szCs w:val="24"/>
        </w:rPr>
      </w:pPr>
      <w:r w:rsidRPr="00AA69B2">
        <w:rPr>
          <w:rFonts w:ascii="Khmer OS" w:hAnsi="Khmer OS" w:cs="Khmer OS"/>
          <w:b/>
          <w:bCs/>
          <w:sz w:val="24"/>
          <w:szCs w:val="24"/>
          <w:cs/>
        </w:rPr>
        <w:t>ចំណាំ៖</w:t>
      </w:r>
      <w:r>
        <w:rPr>
          <w:rFonts w:ascii="Khmer OS" w:hAnsi="Khmer OS" w:cs="Khmer OS"/>
          <w:b/>
          <w:bCs/>
          <w:sz w:val="24"/>
          <w:szCs w:val="24"/>
        </w:rPr>
        <w:t xml:space="preserve"> </w:t>
      </w:r>
      <w:r w:rsidRPr="00A86CF0">
        <w:rPr>
          <w:rFonts w:ascii="Khmer OS" w:hAnsi="Khmer OS" w:cs="Khmer OS"/>
          <w:sz w:val="24"/>
          <w:szCs w:val="24"/>
          <w:cs/>
        </w:rPr>
        <w:t>ជាទូទៅគេបរិភោគសម្លមួយប្រភេទនេះជាមួយបាយក្តៅៗ</w:t>
      </w:r>
      <w:r>
        <w:rPr>
          <w:rFonts w:ascii="Khmer OS" w:hAnsi="Khmer OS" w:cs="Khmer OS" w:hint="cs"/>
          <w:sz w:val="24"/>
          <w:szCs w:val="24"/>
          <w:cs/>
        </w:rPr>
        <w:t>ដ</w:t>
      </w:r>
      <w:r w:rsidR="0028013B">
        <w:rPr>
          <w:rFonts w:ascii="Khmer OS" w:hAnsi="Khmer OS" w:cs="Khmer OS" w:hint="cs"/>
          <w:sz w:val="24"/>
          <w:szCs w:val="24"/>
          <w:cs/>
        </w:rPr>
        <w:t>ើម្បីបង្កើន</w:t>
      </w:r>
      <w:r>
        <w:rPr>
          <w:rFonts w:ascii="Khmer OS" w:hAnsi="Khmer OS" w:cs="Khmer OS" w:hint="cs"/>
          <w:sz w:val="24"/>
          <w:szCs w:val="24"/>
          <w:cs/>
        </w:rPr>
        <w:t>ឱជារស</w:t>
      </w:r>
      <w:r w:rsidR="0028013B">
        <w:rPr>
          <w:rFonts w:ascii="Khmer OS" w:hAnsi="Khmer OS" w:cs="Khmer OS" w:hint="cs"/>
          <w:sz w:val="24"/>
          <w:szCs w:val="24"/>
          <w:cs/>
        </w:rPr>
        <w:t>មួយកម្រិតទៀត។</w:t>
      </w:r>
    </w:p>
    <w:p w14:paraId="1B5CC30F" w14:textId="7C40F837" w:rsidR="00BB048C" w:rsidRDefault="00BB048C" w:rsidP="0056636E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</w:p>
    <w:p w14:paraId="3AC873BC" w14:textId="33D41071" w:rsidR="0056636E" w:rsidRDefault="00BB048C" w:rsidP="0056636E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 w:hint="cs"/>
          <w:b/>
          <w:bCs/>
          <w:noProof/>
          <w:sz w:val="28"/>
          <w:szCs w:val="28"/>
          <w:u w:val="single"/>
          <w:lang w:val="km-KH"/>
        </w:rPr>
        <w:lastRenderedPageBreak/>
        <w:drawing>
          <wp:anchor distT="0" distB="0" distL="114300" distR="114300" simplePos="0" relativeHeight="251662336" behindDoc="0" locked="0" layoutInCell="1" allowOverlap="1" wp14:anchorId="023BDA34" wp14:editId="159A4755">
            <wp:simplePos x="1333500" y="914400"/>
            <wp:positionH relativeFrom="margin">
              <wp:align>left</wp:align>
            </wp:positionH>
            <wp:positionV relativeFrom="margin">
              <wp:align>top</wp:align>
            </wp:positionV>
            <wp:extent cx="2956560" cy="1986280"/>
            <wp:effectExtent l="0" t="0" r="0" b="0"/>
            <wp:wrapThrough wrapText="bothSides">
              <wp:wrapPolygon edited="0">
                <wp:start x="0" y="0"/>
                <wp:lineTo x="0" y="21338"/>
                <wp:lineTo x="21433" y="21338"/>
                <wp:lineTo x="2143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9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3462" cy="1997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636E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ប្រហុកខ្ទិះ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D32B96">
        <w:rPr>
          <w:rFonts w:ascii="Khmer OS" w:hAnsi="Khmer OS" w:cs="Khmer OS"/>
          <w:b/>
          <w:bCs/>
          <w:sz w:val="28"/>
          <w:szCs w:val="28"/>
          <w:u w:val="single"/>
        </w:rPr>
        <w:t>5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370CBCF4" w14:textId="36B2EF7C" w:rsidR="0056636E" w:rsidRDefault="0056636E" w:rsidP="0056636E">
      <w:pPr>
        <w:jc w:val="both"/>
        <w:rPr>
          <w:rFonts w:ascii="Khmer OS" w:hAnsi="Khmer OS" w:cs="Khmer OS"/>
          <w:sz w:val="24"/>
          <w:szCs w:val="24"/>
        </w:rPr>
      </w:pPr>
      <w:r w:rsidRPr="00217E25">
        <w:rPr>
          <w:rFonts w:ascii="Khmer OS" w:hAnsi="Khmer OS" w:cs="Khmer OS"/>
          <w:sz w:val="24"/>
          <w:szCs w:val="24"/>
          <w:cs/>
        </w:rPr>
        <w:t>ប្រហុកខ្ទិះ គឺជាមុខម្ហូបប្រពៃណីដែលមានអាយុកាលយូរជាងគេនៅក្នុងខេត្តសៀមរាប តែនៅតែមានការនិយមចូលចិត្ដខ្លាំងរហូតមកដល់សព្វថ្លៃ។ ហើយវានៅតែមានបម្រើសេវាដល់ភ្ញៀវទេសចរណ៍នៅក្នុងខេត្ដសៀមរាប ជាមួយនឹងបន្លែស្រស់ៗជាច្រើនប្រភេទ និងអាចហូបបានគ្រប់ពេលអាហារ ។</w:t>
      </w:r>
    </w:p>
    <w:p w14:paraId="63A38881" w14:textId="126B8FB8" w:rsidR="0056636E" w:rsidRDefault="00BB048C" w:rsidP="0056636E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/>
          <w:noProof/>
          <w:sz w:val="24"/>
          <w:szCs w:val="24"/>
          <w:lang w:val="km-KH"/>
        </w:rPr>
        <w:drawing>
          <wp:anchor distT="0" distB="0" distL="114300" distR="114300" simplePos="0" relativeHeight="251663360" behindDoc="0" locked="0" layoutInCell="1" allowOverlap="1" wp14:anchorId="11A95A9D" wp14:editId="7829837B">
            <wp:simplePos x="0" y="0"/>
            <wp:positionH relativeFrom="margin">
              <wp:posOffset>2941320</wp:posOffset>
            </wp:positionH>
            <wp:positionV relativeFrom="margin">
              <wp:posOffset>2590800</wp:posOffset>
            </wp:positionV>
            <wp:extent cx="2960370" cy="1973580"/>
            <wp:effectExtent l="0" t="0" r="0" b="762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8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0370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636E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ឡាបខ្មែរ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D32B96">
        <w:rPr>
          <w:rFonts w:ascii="Khmer OS" w:hAnsi="Khmer OS" w:cs="Khmer OS"/>
          <w:b/>
          <w:bCs/>
          <w:sz w:val="28"/>
          <w:szCs w:val="28"/>
          <w:u w:val="single"/>
        </w:rPr>
        <w:t>6</w:t>
      </w:r>
      <w:r w:rsidR="0056636E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070AA351" w14:textId="1D209818" w:rsidR="00165BC1" w:rsidRPr="0056636E" w:rsidRDefault="0056636E" w:rsidP="0056636E">
      <w:pPr>
        <w:jc w:val="both"/>
        <w:rPr>
          <w:rFonts w:ascii="Khmer OS" w:hAnsi="Khmer OS" w:cs="Khmer OS"/>
          <w:sz w:val="24"/>
          <w:szCs w:val="24"/>
        </w:rPr>
      </w:pPr>
      <w:r w:rsidRPr="00217E25">
        <w:rPr>
          <w:rFonts w:ascii="Khmer OS" w:hAnsi="Khmer OS" w:cs="Khmer OS"/>
          <w:sz w:val="24"/>
          <w:szCs w:val="24"/>
          <w:cs/>
        </w:rPr>
        <w:t>ឡាបខ្មែរ គឺជាប្រភេទមុខម្ហូបថ្មីនៅប្រទេសកម្ពុជាយកតាមរូបមន្ដអាមេរិកឡាទីន ដែលធ្វើពីសាច់គោឆៅប្រឡាក់ជាមួយក្រូចឆ្មា ស្លឹកគ្រៃ ខ្ទឹមក្រហម ខ្លឹមស ទឹកត្រី ស្លឹកអណ្ដូង សណ្ដែកខៀវ និងម្រេចខ្ចី។ ភោជនីយដ្ឋានខ្មែរភាគច្រើនបម្រើមុខម្ហូបនេះសម្រាប់ភ្ញៀវបរទេសដែលមកទស្សនានៅកម្ពុជា។</w:t>
      </w:r>
    </w:p>
    <w:p w14:paraId="45C96D6D" w14:textId="0338EF8F" w:rsidR="00A86CF0" w:rsidRDefault="00D646A9" w:rsidP="00A86CF0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/>
          <w:noProof/>
          <w:sz w:val="24"/>
          <w:szCs w:val="24"/>
          <w:lang w:val="km-KH"/>
        </w:rPr>
        <w:drawing>
          <wp:anchor distT="0" distB="0" distL="114300" distR="114300" simplePos="0" relativeHeight="251664384" behindDoc="0" locked="0" layoutInCell="1" allowOverlap="1" wp14:anchorId="07BEE91D" wp14:editId="4DB75AA2">
            <wp:simplePos x="0" y="0"/>
            <wp:positionH relativeFrom="margin">
              <wp:align>left</wp:align>
            </wp:positionH>
            <wp:positionV relativeFrom="margin">
              <wp:posOffset>5090160</wp:posOffset>
            </wp:positionV>
            <wp:extent cx="3020060" cy="1699260"/>
            <wp:effectExtent l="0" t="0" r="889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06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BC1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សម្លម្ជូរត្រកួនជាមួយត្រី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D32B96">
        <w:rPr>
          <w:rFonts w:ascii="Khmer OS" w:hAnsi="Khmer OS" w:cs="Khmer OS"/>
          <w:b/>
          <w:bCs/>
          <w:sz w:val="28"/>
          <w:szCs w:val="28"/>
          <w:u w:val="single"/>
        </w:rPr>
        <w:t>7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56B435F5" w14:textId="29F1BE8D" w:rsidR="00A86CF0" w:rsidRDefault="00165BC1" w:rsidP="00165BC1">
      <w:pPr>
        <w:jc w:val="both"/>
        <w:rPr>
          <w:rFonts w:ascii="Khmer OS" w:hAnsi="Khmer OS" w:cs="Khmer OS"/>
          <w:sz w:val="24"/>
          <w:szCs w:val="24"/>
        </w:rPr>
      </w:pPr>
      <w:r w:rsidRPr="00165BC1">
        <w:rPr>
          <w:rFonts w:ascii="Khmer OS" w:hAnsi="Khmer OS" w:cs="Khmer OS"/>
          <w:sz w:val="24"/>
          <w:szCs w:val="24"/>
          <w:cs/>
        </w:rPr>
        <w:t>សម្លម្ជូរត្រកួនជាមួយត្រី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165BC1">
        <w:rPr>
          <w:rFonts w:ascii="Khmer OS" w:hAnsi="Khmer OS" w:cs="Khmer OS"/>
          <w:sz w:val="24"/>
          <w:szCs w:val="24"/>
          <w:cs/>
        </w:rPr>
        <w:t>គឺជាម្ហូបមានរសជាតិ ផ្អែម ជូរ ហិរផ្សំជាមួយត្រកួននិងត្រី</w:t>
      </w:r>
      <w:r>
        <w:rPr>
          <w:rFonts w:ascii="Khmer OS" w:hAnsi="Khmer OS" w:cs="Khmer OS" w:hint="cs"/>
          <w:sz w:val="24"/>
          <w:szCs w:val="24"/>
          <w:cs/>
        </w:rPr>
        <w:t xml:space="preserve">។ </w:t>
      </w:r>
      <w:r w:rsidRPr="00165BC1">
        <w:rPr>
          <w:rFonts w:ascii="Khmer OS" w:hAnsi="Khmer OS" w:cs="Khmer OS"/>
          <w:sz w:val="24"/>
          <w:szCs w:val="24"/>
          <w:cs/>
        </w:rPr>
        <w:t>សម្លដ៏ឆ្ងាញ់ពិសារនេះងាយស្រួលចំអិននិងជាទីពេញនិយមរបស់ប្រជាជនខ្មែរ</w:t>
      </w:r>
      <w:r>
        <w:rPr>
          <w:rFonts w:ascii="Khmer OS" w:hAnsi="Khmer OS" w:cs="Khmer OS" w:hint="cs"/>
          <w:sz w:val="24"/>
          <w:szCs w:val="24"/>
          <w:cs/>
        </w:rPr>
        <w:t>ផងដែរ</w:t>
      </w:r>
      <w:r w:rsidRPr="00165BC1">
        <w:rPr>
          <w:rFonts w:ascii="Khmer OS" w:hAnsi="Khmer OS" w:cs="Khmer OS"/>
          <w:sz w:val="24"/>
          <w:szCs w:val="24"/>
          <w:cs/>
        </w:rPr>
        <w:t>។</w:t>
      </w:r>
      <w:r>
        <w:rPr>
          <w:rFonts w:ascii="Khmer OS" w:hAnsi="Khmer OS" w:cs="Khmer OS"/>
          <w:sz w:val="24"/>
          <w:szCs w:val="24"/>
        </w:rPr>
        <w:t xml:space="preserve"> </w:t>
      </w:r>
      <w:r w:rsidRPr="00165BC1">
        <w:rPr>
          <w:rFonts w:ascii="Khmer OS" w:hAnsi="Khmer OS" w:cs="Khmer OS"/>
          <w:sz w:val="24"/>
          <w:szCs w:val="24"/>
          <w:cs/>
        </w:rPr>
        <w:t>សម្លម្ជូរត្រកួនត្រូវបានគេនិយមបរិភោគជាមួយបាយ។ សម្រាប់អ្នកចូលចិត្តជូរអាចថែមអំពិលទុំ ហើយសម្រាប់អ្នកចូលចិត្តផ្អែមអាចដាក់ស្ករសថែម ទៅតាមចំណង់ចំណូលចិត្ត។</w:t>
      </w:r>
    </w:p>
    <w:p w14:paraId="3FA23B63" w14:textId="4CDAB78A" w:rsidR="00165BC1" w:rsidRDefault="00165BC1" w:rsidP="00165BC1">
      <w:pPr>
        <w:jc w:val="both"/>
        <w:rPr>
          <w:rFonts w:ascii="Khmer OS" w:hAnsi="Khmer OS" w:cs="Khmer OS"/>
          <w:sz w:val="24"/>
          <w:szCs w:val="24"/>
        </w:rPr>
      </w:pPr>
      <w:r w:rsidRPr="00165BC1">
        <w:rPr>
          <w:rFonts w:ascii="Khmer OS" w:hAnsi="Khmer OS" w:cs="Khmer OS"/>
          <w:b/>
          <w:bCs/>
          <w:sz w:val="24"/>
          <w:szCs w:val="24"/>
          <w:cs/>
        </w:rPr>
        <w:lastRenderedPageBreak/>
        <w:t>ចំណាំ៖</w:t>
      </w:r>
      <w:r w:rsidRPr="00165BC1">
        <w:rPr>
          <w:rFonts w:ascii="Khmer OS" w:hAnsi="Khmer OS" w:cs="Khmer OS"/>
          <w:sz w:val="24"/>
          <w:szCs w:val="24"/>
          <w:cs/>
        </w:rPr>
        <w:t xml:space="preserve"> ត្រកួន គឺជា​បន្លែ​ពេញនិយម​មួយ​ប្រភេទដែល​ប្រជាជន​ខ្មែរ​យើង​យកមក​ចម្អិន​ជា​ម្ហូបអាហារ​</w:t>
      </w:r>
      <w:r>
        <w:rPr>
          <w:rFonts w:ascii="Khmer OS" w:hAnsi="Khmer OS" w:cs="Khmer OS" w:hint="cs"/>
          <w:sz w:val="24"/>
          <w:szCs w:val="24"/>
          <w:cs/>
        </w:rPr>
        <w:t>បាន</w:t>
      </w:r>
      <w:r w:rsidRPr="00165BC1">
        <w:rPr>
          <w:rFonts w:ascii="Khmer OS" w:hAnsi="Khmer OS" w:cs="Khmer OS"/>
          <w:sz w:val="24"/>
          <w:szCs w:val="24"/>
          <w:cs/>
        </w:rPr>
        <w:t>ជាច្រើន​មុខ ហើយក្រៅពីជា​បន្លែ​ ត្រកួន​ក៏​ជា​ឱសថ​បុរាណ​មួយ​ប្រភេទ​ដែល​អាច​ព្យាបាល​ជំងឺ​បានជា​ច្រើន​មុខផងដែរ។</w:t>
      </w:r>
      <w:r>
        <w:rPr>
          <w:rFonts w:ascii="Khmer OS" w:hAnsi="Khmer OS" w:cs="Khmer OS"/>
          <w:sz w:val="24"/>
          <w:szCs w:val="24"/>
        </w:rPr>
        <w:t xml:space="preserve"> </w:t>
      </w:r>
    </w:p>
    <w:p w14:paraId="26470C57" w14:textId="69EB9B9F" w:rsidR="00165BC1" w:rsidRDefault="00D646A9" w:rsidP="00165BC1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 w:hint="cs"/>
          <w:b/>
          <w:bCs/>
          <w:noProof/>
          <w:sz w:val="28"/>
          <w:szCs w:val="28"/>
          <w:u w:val="single"/>
          <w:lang w:val="km-KH"/>
        </w:rPr>
        <w:drawing>
          <wp:anchor distT="0" distB="0" distL="114300" distR="114300" simplePos="0" relativeHeight="251665408" behindDoc="0" locked="0" layoutInCell="1" allowOverlap="1" wp14:anchorId="05BC9D30" wp14:editId="26BA9F5B">
            <wp:simplePos x="0" y="0"/>
            <wp:positionH relativeFrom="margin">
              <wp:posOffset>2956560</wp:posOffset>
            </wp:positionH>
            <wp:positionV relativeFrom="margin">
              <wp:posOffset>1021080</wp:posOffset>
            </wp:positionV>
            <wp:extent cx="2971800" cy="19812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4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5BC1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សម្ល</w:t>
      </w:r>
      <w:r w:rsidR="0056636E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ការីសាច់ត្រី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D32B96">
        <w:rPr>
          <w:rFonts w:ascii="Khmer OS" w:hAnsi="Khmer OS" w:cs="Khmer OS"/>
          <w:b/>
          <w:bCs/>
          <w:sz w:val="28"/>
          <w:szCs w:val="28"/>
          <w:u w:val="single"/>
        </w:rPr>
        <w:t>8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02832DC1" w14:textId="731FD427" w:rsidR="00A86CF0" w:rsidRDefault="00165BC1" w:rsidP="00165BC1">
      <w:pPr>
        <w:jc w:val="both"/>
        <w:rPr>
          <w:rFonts w:ascii="Khmer OS" w:hAnsi="Khmer OS" w:cs="Khmer OS"/>
          <w:sz w:val="24"/>
          <w:szCs w:val="24"/>
        </w:rPr>
      </w:pPr>
      <w:r w:rsidRPr="00165BC1">
        <w:rPr>
          <w:rFonts w:ascii="Khmer OS" w:hAnsi="Khmer OS" w:cs="Khmer OS"/>
          <w:sz w:val="24"/>
          <w:szCs w:val="24"/>
          <w:cs/>
        </w:rPr>
        <w:t>សម្លការីត្រីមានរសជាតិឆ្ងាញ់និងហិរបន្តិចលាយជាមួយរសជាតិខ្ទិះដូងព្រមទាំងផ្លែត្រប់គឺជាមុខម្ហូបដ៏ពេញនិយមរបស់ជនជាតិខ្មែរ។ សម្លប្រភេទនេះត្រូវបានជនជាតិខ្មែរតែងតែចំអិនក្នុងឱកាសចូលឆ្នាំមិនដែលខានឡើយសម្រាប់បរិភោគនិងទទួលភ្ញៀវ ជួបជុំបងប្អូនជិតឆ្ងាយ។ ជាទូទៅគេនិយមប្រើត្រីផ្ទក់ក្នុងការធ្វើម្ហូបមួយមុខនេះព្រោះវាមានរស់ជាតិឆ្ងាញ់ ក៏ប៉ុន្តែយើងក៏អាចប្រើត្រីប្រភេទផ្សេងក៏បាន។</w:t>
      </w:r>
    </w:p>
    <w:p w14:paraId="1846FA35" w14:textId="6BCBE0F7" w:rsidR="00165BC1" w:rsidRDefault="00165BC1" w:rsidP="00165BC1">
      <w:pPr>
        <w:jc w:val="both"/>
        <w:rPr>
          <w:rFonts w:ascii="Khmer OS" w:hAnsi="Khmer OS" w:cs="Khmer OS"/>
          <w:sz w:val="24"/>
          <w:szCs w:val="24"/>
        </w:rPr>
      </w:pPr>
      <w:r w:rsidRPr="00165BC1">
        <w:rPr>
          <w:rFonts w:ascii="Khmer OS" w:hAnsi="Khmer OS" w:cs="Khmer OS"/>
          <w:b/>
          <w:bCs/>
          <w:sz w:val="24"/>
          <w:szCs w:val="24"/>
          <w:cs/>
        </w:rPr>
        <w:t>ចំណាំ៖</w:t>
      </w:r>
      <w:r w:rsidRPr="00165BC1">
        <w:rPr>
          <w:rFonts w:ascii="Khmer OS" w:hAnsi="Khmer OS" w:cs="Khmer OS"/>
          <w:sz w:val="24"/>
          <w:szCs w:val="24"/>
          <w:cs/>
        </w:rPr>
        <w:t xml:space="preserve"> សម្លការី</w:t>
      </w:r>
      <w:r>
        <w:rPr>
          <w:rFonts w:ascii="Khmer OS" w:hAnsi="Khmer OS" w:cs="Khmer OS"/>
          <w:sz w:val="24"/>
          <w:szCs w:val="24"/>
        </w:rPr>
        <w:t xml:space="preserve"> </w:t>
      </w:r>
      <w:r w:rsidRPr="00165BC1">
        <w:rPr>
          <w:rFonts w:ascii="Khmer OS" w:hAnsi="Khmer OS" w:cs="Khmer OS"/>
          <w:sz w:val="24"/>
          <w:szCs w:val="24"/>
          <w:cs/>
        </w:rPr>
        <w:t>ជាទូទៅគេនិយមបរិភោគជាមួយបាយនិងនំបញ្ចុកបឬនំប៉័ងទៅតាមការចូលចិត្ត។ ម្ហូបនេះគេនិយមធើ្វសម្រាប់តែកម្មវីធីជួបជុំបងប្អូន ចូលឆ្នាំ និងវិធីបុណ្យផ្សេងៗ។</w:t>
      </w:r>
    </w:p>
    <w:p w14:paraId="0F902E4C" w14:textId="3C0ED552" w:rsidR="00165BC1" w:rsidRDefault="00D646A9" w:rsidP="00165BC1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/>
          <w:noProof/>
          <w:sz w:val="24"/>
          <w:szCs w:val="24"/>
          <w:lang w:val="km-KH"/>
        </w:rPr>
        <w:drawing>
          <wp:anchor distT="0" distB="0" distL="114300" distR="114300" simplePos="0" relativeHeight="251666432" behindDoc="0" locked="0" layoutInCell="1" allowOverlap="1" wp14:anchorId="76EC1C44" wp14:editId="2130C125">
            <wp:simplePos x="0" y="0"/>
            <wp:positionH relativeFrom="margin">
              <wp:align>left</wp:align>
            </wp:positionH>
            <wp:positionV relativeFrom="margin">
              <wp:posOffset>4469130</wp:posOffset>
            </wp:positionV>
            <wp:extent cx="2750820" cy="1976120"/>
            <wp:effectExtent l="0" t="0" r="0" b="508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5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7685" cy="19816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BC1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សម្ល</w:t>
      </w:r>
      <w:r w:rsidR="00DB04EF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ម្រះសាច់ជ្រូកចិញ្ច្រាំ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745C2F">
        <w:rPr>
          <w:rFonts w:ascii="Khmer OS" w:hAnsi="Khmer OS" w:cs="Khmer OS"/>
          <w:b/>
          <w:bCs/>
          <w:sz w:val="28"/>
          <w:szCs w:val="28"/>
          <w:u w:val="single"/>
        </w:rPr>
        <w:t>9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0A972BE4" w14:textId="0E7B2031" w:rsidR="00B077CE" w:rsidRDefault="00B077CE" w:rsidP="00B077CE">
      <w:pPr>
        <w:jc w:val="both"/>
        <w:rPr>
          <w:rFonts w:ascii="Khmer OS" w:hAnsi="Khmer OS" w:cs="Khmer OS"/>
          <w:sz w:val="24"/>
          <w:szCs w:val="24"/>
        </w:rPr>
      </w:pPr>
      <w:r w:rsidRPr="00B077CE">
        <w:rPr>
          <w:rFonts w:ascii="Khmer OS" w:hAnsi="Khmer OS" w:cs="Khmer OS"/>
          <w:sz w:val="24"/>
          <w:szCs w:val="24"/>
          <w:cs/>
        </w:rPr>
        <w:t>សម្លម្រះញ៉ត់សាច់ជ្រូកជាមួយតាំងហ៊ុនមានរសជាតិល្វីងបន្តិច ប៉ុន្តែបើអ្នកធ្វើឲ្យបានត្រឹមត្រូវដើម្បីកាត់បន្ថយជាតិល្វីងនេះ វាធ្វើឲ្យកាន់តែមានរសជាតិឆ្ងាញ់ពិសេសដែលជាទីពេញនិយមរបស់ប្រជាជនខ្មែរ។</w:t>
      </w:r>
      <w:r>
        <w:rPr>
          <w:rFonts w:ascii="Khmer OS" w:hAnsi="Khmer OS" w:cs="Khmer OS"/>
          <w:sz w:val="24"/>
          <w:szCs w:val="24"/>
        </w:rPr>
        <w:t xml:space="preserve"> </w:t>
      </w:r>
      <w:r w:rsidRPr="00B077CE">
        <w:rPr>
          <w:rFonts w:ascii="Khmer OS" w:hAnsi="Khmer OS" w:cs="Khmer OS"/>
          <w:sz w:val="24"/>
          <w:szCs w:val="24"/>
          <w:cs/>
        </w:rPr>
        <w:t>តាមធម្មជាតិម្រះកាន់តូច កាន់តែល្វីង កាលណាម្រះល្វីងខ្លាំងពេកសូម្បីដែលអ្នកចូលចិត្តម្រះក៏ពិបាកបរិភោគដែរ។ ដើម្បីកាត់បន្ថយជាតិល្វីងរបស់ម្រះ អ្នកត្រូវត្រាំម្រះក្នុងទឹកអំបិលរួចទុកចោលមួយសន្ទុះមុនយកមកដាំស្លរ កាលធ្វើបែបនេះនឹងធ្វើឲ្យជាតិល្វីងរបស់ម្រះនឹងកាត់បន្ថយមួយចំនួនធំ។</w:t>
      </w:r>
    </w:p>
    <w:p w14:paraId="64670034" w14:textId="5F6E25F5" w:rsidR="00B077CE" w:rsidRDefault="00DB04EF" w:rsidP="00B077CE">
      <w:pPr>
        <w:jc w:val="both"/>
        <w:rPr>
          <w:rFonts w:ascii="Khmer OS" w:hAnsi="Khmer OS" w:cs="Khmer OS"/>
          <w:sz w:val="24"/>
          <w:szCs w:val="24"/>
          <w:cs/>
        </w:rPr>
      </w:pPr>
      <w:r w:rsidRPr="00165BC1">
        <w:rPr>
          <w:rFonts w:ascii="Khmer OS" w:hAnsi="Khmer OS" w:cs="Khmer OS"/>
          <w:b/>
          <w:bCs/>
          <w:sz w:val="24"/>
          <w:szCs w:val="24"/>
          <w:cs/>
        </w:rPr>
        <w:t>ចំណាំ៖</w:t>
      </w:r>
      <w:r>
        <w:rPr>
          <w:rFonts w:ascii="Khmer OS" w:hAnsi="Khmer OS" w:cs="Khmer OS" w:hint="cs"/>
          <w:b/>
          <w:bCs/>
          <w:sz w:val="24"/>
          <w:szCs w:val="24"/>
          <w:cs/>
        </w:rPr>
        <w:t xml:space="preserve">​ </w:t>
      </w:r>
      <w:r w:rsidRPr="00DB04EF">
        <w:rPr>
          <w:rFonts w:ascii="Khmer OS" w:hAnsi="Khmer OS" w:cs="Khmer OS"/>
          <w:sz w:val="24"/>
          <w:szCs w:val="24"/>
          <w:cs/>
        </w:rPr>
        <w:t>ជាទូទៅ</w:t>
      </w:r>
      <w:r>
        <w:rPr>
          <w:rFonts w:ascii="Khmer OS" w:hAnsi="Khmer OS" w:cs="Khmer OS" w:hint="cs"/>
          <w:sz w:val="24"/>
          <w:szCs w:val="24"/>
          <w:cs/>
        </w:rPr>
        <w:t xml:space="preserve"> </w:t>
      </w:r>
      <w:r w:rsidRPr="00DB04EF">
        <w:rPr>
          <w:rFonts w:ascii="Khmer OS" w:hAnsi="Khmer OS" w:cs="Khmer OS"/>
          <w:sz w:val="24"/>
          <w:szCs w:val="24"/>
          <w:cs/>
        </w:rPr>
        <w:t>គេបរិភោគសម្លនេះជាមួយបាយក្តៅៗ</w:t>
      </w:r>
      <w:r>
        <w:rPr>
          <w:rFonts w:ascii="Khmer OS" w:hAnsi="Khmer OS" w:cs="Khmer OS" w:hint="cs"/>
          <w:sz w:val="24"/>
          <w:szCs w:val="24"/>
          <w:cs/>
        </w:rPr>
        <w:t>។</w:t>
      </w:r>
      <w:r w:rsidRPr="00DB04EF">
        <w:rPr>
          <w:rFonts w:ascii="Khmer OS" w:hAnsi="Khmer OS" w:cs="Khmer OS"/>
          <w:sz w:val="24"/>
          <w:szCs w:val="24"/>
          <w:cs/>
        </w:rPr>
        <w:t xml:space="preserve"> សម្លម្រះមានរសជាតិល្វីងបន្តិចប៉ុន្តែ</w:t>
      </w:r>
      <w:r>
        <w:rPr>
          <w:rFonts w:ascii="Khmer OS" w:hAnsi="Khmer OS" w:cs="Khmer OS" w:hint="cs"/>
          <w:sz w:val="24"/>
          <w:szCs w:val="24"/>
          <w:cs/>
        </w:rPr>
        <w:t>វាអាចឱសថម្យ៉ាងដែលជួយបន្ថយកម្តៅក្នុងខ្លួនមនុស្សបាន</w:t>
      </w:r>
      <w:r w:rsidRPr="00DB04EF">
        <w:rPr>
          <w:rFonts w:ascii="Khmer OS" w:hAnsi="Khmer OS" w:cs="Khmer OS"/>
          <w:sz w:val="24"/>
          <w:szCs w:val="24"/>
          <w:cs/>
        </w:rPr>
        <w:t>។</w:t>
      </w:r>
    </w:p>
    <w:p w14:paraId="58DB3E3C" w14:textId="3EE6C668" w:rsidR="00165BC1" w:rsidRDefault="00D646A9" w:rsidP="00165BC1">
      <w:pPr>
        <w:jc w:val="center"/>
        <w:rPr>
          <w:rFonts w:ascii="Khmer OS" w:hAnsi="Khmer OS" w:cs="Khmer OS"/>
          <w:b/>
          <w:bCs/>
          <w:sz w:val="28"/>
          <w:szCs w:val="28"/>
          <w:u w:val="single"/>
        </w:rPr>
      </w:pPr>
      <w:r>
        <w:rPr>
          <w:rFonts w:ascii="Khmer OS" w:hAnsi="Khmer OS" w:cs="Khmer OS"/>
          <w:noProof/>
          <w:sz w:val="24"/>
          <w:szCs w:val="24"/>
          <w:lang w:val="km-KH"/>
        </w:rPr>
        <w:lastRenderedPageBreak/>
        <w:drawing>
          <wp:anchor distT="0" distB="0" distL="114300" distR="114300" simplePos="0" relativeHeight="251667456" behindDoc="0" locked="0" layoutInCell="1" allowOverlap="1" wp14:anchorId="44931630" wp14:editId="28382108">
            <wp:simplePos x="0" y="0"/>
            <wp:positionH relativeFrom="margin">
              <wp:posOffset>2948940</wp:posOffset>
            </wp:positionH>
            <wp:positionV relativeFrom="margin">
              <wp:posOffset>8255</wp:posOffset>
            </wp:positionV>
            <wp:extent cx="3002280" cy="1688465"/>
            <wp:effectExtent l="0" t="0" r="7620" b="69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28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7F04">
        <w:rPr>
          <w:rFonts w:ascii="Khmer OS" w:hAnsi="Khmer OS" w:cs="Khmer OS" w:hint="cs"/>
          <w:b/>
          <w:bCs/>
          <w:sz w:val="28"/>
          <w:szCs w:val="28"/>
          <w:u w:val="single"/>
          <w:cs/>
        </w:rPr>
        <w:t>ឡុកឡាក់សាច់គោ</w:t>
      </w:r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 xml:space="preserve"> (F</w:t>
      </w:r>
      <w:r w:rsidR="00C91447">
        <w:rPr>
          <w:rFonts w:ascii="Khmer OS" w:hAnsi="Khmer OS" w:cs="Khmer OS"/>
          <w:b/>
          <w:bCs/>
          <w:sz w:val="28"/>
          <w:szCs w:val="28"/>
          <w:u w:val="single"/>
        </w:rPr>
        <w:t>10</w:t>
      </w:r>
      <w:bookmarkStart w:id="0" w:name="_GoBack"/>
      <w:bookmarkEnd w:id="0"/>
      <w:r w:rsidR="00165BC1">
        <w:rPr>
          <w:rFonts w:ascii="Khmer OS" w:hAnsi="Khmer OS" w:cs="Khmer OS"/>
          <w:b/>
          <w:bCs/>
          <w:sz w:val="28"/>
          <w:szCs w:val="28"/>
          <w:u w:val="single"/>
        </w:rPr>
        <w:t>)</w:t>
      </w:r>
    </w:p>
    <w:p w14:paraId="05F51BBB" w14:textId="51D806AD" w:rsidR="007B7F04" w:rsidRDefault="007B7F04" w:rsidP="007B7F04">
      <w:pPr>
        <w:jc w:val="both"/>
        <w:rPr>
          <w:rFonts w:ascii="Khmer OS" w:hAnsi="Khmer OS" w:cs="Khmer OS"/>
          <w:sz w:val="24"/>
          <w:szCs w:val="24"/>
        </w:rPr>
      </w:pPr>
      <w:r w:rsidRPr="007B7F04">
        <w:rPr>
          <w:rFonts w:ascii="Khmer OS" w:hAnsi="Khmer OS" w:cs="Khmer OS"/>
          <w:sz w:val="24"/>
          <w:szCs w:val="24"/>
          <w:cs/>
        </w:rPr>
        <w:t>ប្រភេទម្ហូបឡូកឡាក់សាច់គោអាចមានរបៀបធ្វើប្លែកពីគ្នាខ្លះៗទៅតាមតំបន់ផ្សេងគ្នា ប៉ុន្តែជាទូទៅត្រូវមានសាឡាត់ស្រស់ ប៉េងប៉ោះ ខ្ទឹមបារាំង និងចំណិតត្រសក់។ប្រសិនបើអ្នកមិនមែនជាអ្នកចំណូលខាងសាច់គោទេ តាមភោជនីយដ្ឋានភាគច្រើនក៏អាចជំនួសវាបានដោយសាច់ជ្រូក សាច់មាន់ ឬតៅហ៊ូបានដែរ។ ដូចគ្នានឹងមុខម្ហូបក្នុងស្រុកភាគច្រើននៅសៀមរាបដែរឡុកឡាក់ត្រូវបានទទួលទានជាមួយបាយ មានស៊ុតចៀន ទឹកស៊ីអ៊ីវ និងសាឡាត់ស្រស់ៗ។</w:t>
      </w:r>
    </w:p>
    <w:p w14:paraId="0C349318" w14:textId="77777777" w:rsidR="00165BC1" w:rsidRPr="00AA69B2" w:rsidRDefault="00165BC1" w:rsidP="00165BC1">
      <w:pPr>
        <w:jc w:val="both"/>
        <w:rPr>
          <w:rFonts w:ascii="Khmer OS" w:hAnsi="Khmer OS" w:cs="Khmer OS"/>
          <w:sz w:val="24"/>
          <w:szCs w:val="40"/>
        </w:rPr>
      </w:pPr>
    </w:p>
    <w:p w14:paraId="42AA050A" w14:textId="77777777" w:rsidR="00165BC1" w:rsidRPr="00AA69B2" w:rsidRDefault="00165BC1" w:rsidP="00165BC1">
      <w:pPr>
        <w:jc w:val="both"/>
        <w:rPr>
          <w:rFonts w:ascii="Khmer OS" w:hAnsi="Khmer OS" w:cs="Khmer OS"/>
          <w:sz w:val="24"/>
          <w:szCs w:val="40"/>
        </w:rPr>
      </w:pPr>
    </w:p>
    <w:sectPr w:rsidR="00165BC1" w:rsidRPr="00AA6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aunPenh">
    <w:panose1 w:val="01010101010101010101"/>
    <w:charset w:val="00"/>
    <w:family w:val="auto"/>
    <w:pitch w:val="variable"/>
    <w:sig w:usb0="A0000007" w:usb1="00000000" w:usb2="00010000" w:usb3="00000000" w:csb0="0000011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hmer OS">
    <w:panose1 w:val="02000500000000000000"/>
    <w:charset w:val="00"/>
    <w:family w:val="auto"/>
    <w:pitch w:val="variable"/>
    <w:sig w:usb0="A00000A7" w:usb1="50000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zQyMjYxNDY1NjJT0lEKTi0uzszPAykwrAUAv1bACywAAAA="/>
  </w:docVars>
  <w:rsids>
    <w:rsidRoot w:val="008A0A4D"/>
    <w:rsid w:val="00165BC1"/>
    <w:rsid w:val="00217E25"/>
    <w:rsid w:val="00262C00"/>
    <w:rsid w:val="0028013B"/>
    <w:rsid w:val="0056636E"/>
    <w:rsid w:val="006067C0"/>
    <w:rsid w:val="006C696A"/>
    <w:rsid w:val="00745C2F"/>
    <w:rsid w:val="007B7F04"/>
    <w:rsid w:val="008A0A4D"/>
    <w:rsid w:val="0096482C"/>
    <w:rsid w:val="00A86CF0"/>
    <w:rsid w:val="00AA69B2"/>
    <w:rsid w:val="00B077CE"/>
    <w:rsid w:val="00BB048C"/>
    <w:rsid w:val="00C91447"/>
    <w:rsid w:val="00D32B96"/>
    <w:rsid w:val="00D646A9"/>
    <w:rsid w:val="00DA7B53"/>
    <w:rsid w:val="00DB04EF"/>
    <w:rsid w:val="00FC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50445"/>
  <w15:chartTrackingRefBased/>
  <w15:docId w15:val="{D258E568-6D98-40CC-97DB-ABA48DA1C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69B2"/>
    <w:pPr>
      <w:spacing w:after="0" w:line="240" w:lineRule="auto"/>
    </w:pPr>
    <w:rPr>
      <w:rFonts w:ascii="Segoe UI" w:hAnsi="Segoe UI" w:cs="Segoe UI"/>
      <w:sz w:val="18"/>
      <w:szCs w:val="29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9B2"/>
    <w:rPr>
      <w:rFonts w:ascii="Segoe UI" w:hAnsi="Segoe UI" w:cs="Segoe UI"/>
      <w:sz w:val="18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theme" Target="theme/theme1.xml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huor Peng</dc:creator>
  <cp:keywords/>
  <dc:description/>
  <cp:lastModifiedBy>Ung_EangSrong</cp:lastModifiedBy>
  <cp:revision>13</cp:revision>
  <dcterms:created xsi:type="dcterms:W3CDTF">2019-10-17T07:33:00Z</dcterms:created>
  <dcterms:modified xsi:type="dcterms:W3CDTF">2019-10-18T14:31:00Z</dcterms:modified>
</cp:coreProperties>
</file>